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31BF" w:rsidRPr="00421EC4" w:rsidRDefault="00F431BF" w:rsidP="00F431BF">
      <w:pPr>
        <w:spacing w:line="360" w:lineRule="auto"/>
        <w:rPr>
          <w:rFonts w:ascii="Plantin Infant MT Std" w:hAnsi="Plantin Infant MT Std" w:cs="Times New Roman"/>
          <w:b/>
        </w:rPr>
      </w:pPr>
      <w:r w:rsidRPr="00421EC4">
        <w:rPr>
          <w:rFonts w:ascii="Plantin Infant MT Std" w:hAnsi="Plantin Infant MT Std" w:cs="Times New Roman"/>
          <w:b/>
        </w:rPr>
        <w:t>As Found</w:t>
      </w:r>
    </w:p>
    <w:p w:rsidR="00760322" w:rsidRPr="00421EC4" w:rsidRDefault="00F431BF" w:rsidP="00F431BF">
      <w:pPr>
        <w:spacing w:line="240" w:lineRule="auto"/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International colloquium</w:t>
      </w:r>
      <w:r w:rsidR="00C720E0">
        <w:rPr>
          <w:rFonts w:ascii="Plantin Infant MT Std" w:hAnsi="Plantin Infant MT Std" w:cs="Times New Roman"/>
        </w:rPr>
        <w:t xml:space="preserve"> on adaptive reuse</w:t>
      </w:r>
      <w:bookmarkStart w:id="0" w:name="_GoBack"/>
      <w:bookmarkEnd w:id="0"/>
      <w:r w:rsidRPr="00421EC4">
        <w:rPr>
          <w:rFonts w:ascii="Plantin Infant MT Std" w:hAnsi="Plantin Infant MT Std" w:cs="Times New Roman"/>
        </w:rPr>
        <w:t>, 5-7 September 2023,</w:t>
      </w:r>
      <w:r w:rsidR="00E31A5E" w:rsidRPr="00421EC4">
        <w:rPr>
          <w:rFonts w:ascii="Plantin Infant MT Std" w:hAnsi="Plantin Infant MT Std" w:cs="Times New Roman"/>
        </w:rPr>
        <w:t xml:space="preserve"> </w:t>
      </w:r>
      <w:r w:rsidRPr="00421EC4">
        <w:rPr>
          <w:rFonts w:ascii="Plantin Infant MT Std" w:hAnsi="Plantin Infant MT Std" w:cs="Times New Roman"/>
        </w:rPr>
        <w:t>Hasselt &amp; Antwerp,</w:t>
      </w:r>
    </w:p>
    <w:p w:rsidR="00F431BF" w:rsidRPr="00421EC4" w:rsidRDefault="00F431BF" w:rsidP="00F431BF">
      <w:pPr>
        <w:spacing w:line="240" w:lineRule="auto"/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Belgium Hasselt University (UH) and Flanders Architecture Institute (</w:t>
      </w:r>
      <w:proofErr w:type="spellStart"/>
      <w:r w:rsidRPr="00421EC4">
        <w:rPr>
          <w:rFonts w:ascii="Plantin Infant MT Std" w:hAnsi="Plantin Infant MT Std" w:cs="Times New Roman"/>
        </w:rPr>
        <w:t>VAi</w:t>
      </w:r>
      <w:proofErr w:type="spellEnd"/>
      <w:r w:rsidRPr="00421EC4">
        <w:rPr>
          <w:rFonts w:ascii="Plantin Infant MT Std" w:hAnsi="Plantin Infant MT Std" w:cs="Times New Roman"/>
        </w:rPr>
        <w:t>)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The submission for the colloquium is to be provided in the following format for the purposes of book of abstracts and program.</w:t>
      </w:r>
    </w:p>
    <w:p w:rsidR="00536C34" w:rsidRPr="00421EC4" w:rsidRDefault="00536C34" w:rsidP="00F431BF">
      <w:pPr>
        <w:rPr>
          <w:rFonts w:ascii="Plantin Infant MT Std" w:hAnsi="Plantin Infant MT Std" w:cs="Times New Roman"/>
        </w:rPr>
      </w:pP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Please prepare </w:t>
      </w:r>
      <w:r w:rsidR="00E31A5E" w:rsidRPr="00421EC4">
        <w:rPr>
          <w:rFonts w:ascii="Plantin Infant MT Std" w:hAnsi="Plantin Infant MT Std" w:cs="Times New Roman"/>
        </w:rPr>
        <w:t>a</w:t>
      </w:r>
      <w:r w:rsidRPr="00421EC4">
        <w:rPr>
          <w:rFonts w:ascii="Plantin Infant MT Std" w:hAnsi="Plantin Infant MT Std" w:cs="Times New Roman"/>
        </w:rPr>
        <w:t xml:space="preserve"> MS Word Files with no layout </w:t>
      </w:r>
      <w:r w:rsidR="00E31A5E" w:rsidRPr="00421EC4">
        <w:rPr>
          <w:rFonts w:ascii="Plantin Infant MT Std" w:hAnsi="Plantin Infant MT Std" w:cs="Times New Roman"/>
        </w:rPr>
        <w:t>including</w:t>
      </w:r>
      <w:r w:rsidRPr="00421EC4">
        <w:rPr>
          <w:rFonts w:ascii="Plantin Infant MT Std" w:hAnsi="Plantin Infant MT Std" w:cs="Times New Roman"/>
        </w:rPr>
        <w:t>: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1) </w:t>
      </w:r>
      <w:r w:rsidR="00E31A5E" w:rsidRPr="00421EC4">
        <w:rPr>
          <w:rFonts w:ascii="Plantin Infant MT Std" w:hAnsi="Plantin Infant MT Std" w:cs="Times New Roman"/>
        </w:rPr>
        <w:t>general info</w:t>
      </w:r>
      <w:r w:rsidRPr="00421EC4">
        <w:rPr>
          <w:rFonts w:ascii="Plantin Infant MT Std" w:hAnsi="Plantin Infant MT Std" w:cs="Times New Roman"/>
        </w:rPr>
        <w:t>: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• Authors' names and surnames (in this order)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• Authors' Affiliation(s)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• Title of your work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• Category of your work: paper / </w:t>
      </w:r>
      <w:r w:rsidR="00536C34" w:rsidRPr="00421EC4">
        <w:rPr>
          <w:rFonts w:ascii="Plantin Infant MT Std" w:hAnsi="Plantin Infant MT Std" w:cs="Times New Roman"/>
        </w:rPr>
        <w:t>poster</w:t>
      </w:r>
      <w:r w:rsidRPr="00421EC4">
        <w:rPr>
          <w:rFonts w:ascii="Plantin Infant MT Std" w:hAnsi="Plantin Infant MT Std" w:cs="Times New Roman"/>
        </w:rPr>
        <w:t xml:space="preserve"> (please choose)</w:t>
      </w:r>
    </w:p>
    <w:p w:rsidR="00146380" w:rsidRPr="00421EC4" w:rsidRDefault="00146380" w:rsidP="00146380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• Topic (please choose)</w:t>
      </w:r>
    </w:p>
    <w:p w:rsidR="00146380" w:rsidRPr="00421EC4" w:rsidRDefault="00146380" w:rsidP="00146380">
      <w:pPr>
        <w:ind w:firstLine="720"/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(1) Architectural experiments to intervene in the ‘as found’;</w:t>
      </w:r>
    </w:p>
    <w:p w:rsidR="00146380" w:rsidRPr="00421EC4" w:rsidRDefault="00146380" w:rsidP="00146380">
      <w:pPr>
        <w:ind w:firstLine="720"/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(2) Translating the ‘as found’: narratives and meaning;</w:t>
      </w:r>
    </w:p>
    <w:p w:rsidR="00146380" w:rsidRPr="00421EC4" w:rsidRDefault="00146380" w:rsidP="00146380">
      <w:pPr>
        <w:ind w:left="720"/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(3) ‘As used’: consolidating the existing purpose;</w:t>
      </w:r>
    </w:p>
    <w:p w:rsidR="00146380" w:rsidRPr="00421EC4" w:rsidRDefault="00146380" w:rsidP="00146380">
      <w:pPr>
        <w:ind w:left="720"/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(4) Education for Reuse-Reuse for Education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• Three keywords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2) </w:t>
      </w:r>
      <w:r w:rsidR="00536C34" w:rsidRPr="00421EC4">
        <w:rPr>
          <w:rFonts w:ascii="Plantin Infant MT Std" w:hAnsi="Plantin Infant MT Std" w:cs="Times New Roman"/>
        </w:rPr>
        <w:t>A</w:t>
      </w:r>
      <w:r w:rsidRPr="00421EC4">
        <w:rPr>
          <w:rFonts w:ascii="Plantin Infant MT Std" w:hAnsi="Plantin Infant MT Std" w:cs="Times New Roman"/>
        </w:rPr>
        <w:t>bstract (</w:t>
      </w:r>
      <w:r w:rsidR="00536C34" w:rsidRPr="00421EC4">
        <w:rPr>
          <w:rFonts w:ascii="Plantin Infant MT Std" w:hAnsi="Plantin Infant MT Std" w:cs="Times New Roman"/>
        </w:rPr>
        <w:t>max. 400</w:t>
      </w:r>
      <w:r w:rsidRPr="00421EC4">
        <w:rPr>
          <w:rFonts w:ascii="Plantin Infant MT Std" w:hAnsi="Plantin Infant MT Std" w:cs="Times New Roman"/>
        </w:rPr>
        <w:t xml:space="preserve"> words)</w:t>
      </w:r>
    </w:p>
    <w:p w:rsidR="00E31A5E" w:rsidRPr="00421EC4" w:rsidRDefault="00E31A5E" w:rsidP="00E31A5E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• research </w:t>
      </w:r>
      <w:r w:rsidR="00146380" w:rsidRPr="00421EC4">
        <w:rPr>
          <w:rFonts w:ascii="Plantin Infant MT Std" w:hAnsi="Plantin Infant MT Std" w:cs="Times New Roman"/>
        </w:rPr>
        <w:t>questions</w:t>
      </w:r>
    </w:p>
    <w:p w:rsidR="00E31A5E" w:rsidRPr="00421EC4" w:rsidRDefault="00E31A5E" w:rsidP="00E31A5E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• link to conference </w:t>
      </w:r>
      <w:r w:rsidR="00146380" w:rsidRPr="00421EC4">
        <w:rPr>
          <w:rFonts w:ascii="Plantin Infant MT Std" w:hAnsi="Plantin Infant MT Std" w:cs="Times New Roman"/>
        </w:rPr>
        <w:t>topic</w:t>
      </w:r>
    </w:p>
    <w:p w:rsidR="00E31A5E" w:rsidRPr="00421EC4" w:rsidRDefault="00E31A5E" w:rsidP="00E31A5E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• </w:t>
      </w:r>
      <w:r w:rsidR="00146380" w:rsidRPr="00421EC4">
        <w:rPr>
          <w:rFonts w:ascii="Plantin Infant MT Std" w:hAnsi="Plantin Infant MT Std" w:cs="Times New Roman"/>
        </w:rPr>
        <w:t>novelty aspect</w:t>
      </w:r>
    </w:p>
    <w:p w:rsidR="00F431BF" w:rsidRPr="00421EC4" w:rsidRDefault="00536C34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3</w:t>
      </w:r>
      <w:r w:rsidR="00F431BF" w:rsidRPr="00421EC4">
        <w:rPr>
          <w:rFonts w:ascii="Plantin Infant MT Std" w:hAnsi="Plantin Infant MT Std" w:cs="Times New Roman"/>
        </w:rPr>
        <w:t>) Short cv (max 100 words)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</w:p>
    <w:p w:rsidR="00F431BF" w:rsidRPr="00421EC4" w:rsidRDefault="00F431BF" w:rsidP="00146380">
      <w:pPr>
        <w:spacing w:line="240" w:lineRule="auto"/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Please name </w:t>
      </w:r>
      <w:r w:rsidR="00146380" w:rsidRPr="00421EC4">
        <w:rPr>
          <w:rFonts w:ascii="Plantin Infant MT Std" w:hAnsi="Plantin Infant MT Std" w:cs="Times New Roman"/>
        </w:rPr>
        <w:t>your file</w:t>
      </w:r>
      <w:r w:rsidRPr="00421EC4">
        <w:rPr>
          <w:rFonts w:ascii="Plantin Infant MT Std" w:hAnsi="Plantin Infant MT Std" w:cs="Times New Roman"/>
        </w:rPr>
        <w:t>: name_surname-type_of_document</w:t>
      </w:r>
      <w:r w:rsidR="00536C34" w:rsidRPr="00421EC4">
        <w:rPr>
          <w:rFonts w:ascii="Plantin Infant MT Std" w:hAnsi="Plantin Infant MT Std" w:cs="Times New Roman"/>
        </w:rPr>
        <w:t>-</w:t>
      </w:r>
      <w:r w:rsidR="00760322" w:rsidRPr="00421EC4">
        <w:rPr>
          <w:rFonts w:ascii="Plantin Infant MT Std" w:hAnsi="Plantin Infant MT Std" w:cs="Times New Roman"/>
        </w:rPr>
        <w:t>asfound</w:t>
      </w:r>
      <w:r w:rsidRPr="00421EC4">
        <w:rPr>
          <w:rFonts w:ascii="Plantin Infant MT Std" w:hAnsi="Plantin Infant MT Std" w:cs="Times New Roman"/>
        </w:rPr>
        <w:t>.docx (</w:t>
      </w:r>
      <w:proofErr w:type="spellStart"/>
      <w:r w:rsidRPr="00421EC4">
        <w:rPr>
          <w:rFonts w:ascii="Plantin Infant MT Std" w:hAnsi="Plantin Infant MT Std" w:cs="Times New Roman"/>
        </w:rPr>
        <w:t>eg</w:t>
      </w:r>
      <w:proofErr w:type="spellEnd"/>
      <w:r w:rsidRPr="00421EC4">
        <w:rPr>
          <w:rFonts w:ascii="Plantin Infant MT Std" w:hAnsi="Plantin Infant MT Std" w:cs="Times New Roman"/>
        </w:rPr>
        <w:t xml:space="preserve">. </w:t>
      </w:r>
      <w:r w:rsidR="00760322" w:rsidRPr="00421EC4">
        <w:rPr>
          <w:rFonts w:ascii="Plantin Infant MT Std" w:hAnsi="Plantin Infant MT Std" w:cs="Times New Roman"/>
        </w:rPr>
        <w:t>victor</w:t>
      </w:r>
      <w:r w:rsidRPr="00421EC4">
        <w:rPr>
          <w:rFonts w:ascii="Plantin Infant MT Std" w:hAnsi="Plantin Infant MT Std" w:cs="Times New Roman"/>
        </w:rPr>
        <w:t>_</w:t>
      </w:r>
      <w:r w:rsidR="00760322" w:rsidRPr="00421EC4">
        <w:rPr>
          <w:rFonts w:ascii="Plantin Infant MT Std" w:hAnsi="Plantin Infant MT Std" w:cs="Times New Roman"/>
        </w:rPr>
        <w:t>vorbeeld</w:t>
      </w:r>
      <w:r w:rsidRPr="00421EC4">
        <w:rPr>
          <w:rFonts w:ascii="Plantin Infant MT Std" w:hAnsi="Plantin Infant MT Std" w:cs="Times New Roman"/>
        </w:rPr>
        <w:t>-</w:t>
      </w:r>
      <w:r w:rsidR="00146380" w:rsidRPr="00421EC4">
        <w:rPr>
          <w:rFonts w:ascii="Plantin Infant MT Std" w:hAnsi="Plantin Infant MT Std" w:cs="Times New Roman"/>
        </w:rPr>
        <w:t>paper</w:t>
      </w:r>
      <w:r w:rsidRPr="00421EC4">
        <w:rPr>
          <w:rFonts w:ascii="Plantin Infant MT Std" w:hAnsi="Plantin Infant MT Std" w:cs="Times New Roman"/>
        </w:rPr>
        <w:t>-</w:t>
      </w:r>
      <w:r w:rsidR="00760322" w:rsidRPr="00421EC4">
        <w:rPr>
          <w:rFonts w:ascii="Plantin Infant MT Std" w:hAnsi="Plantin Infant MT Std" w:cs="Times New Roman"/>
        </w:rPr>
        <w:t>asfound</w:t>
      </w:r>
      <w:r w:rsidRPr="00421EC4">
        <w:rPr>
          <w:rFonts w:ascii="Plantin Infant MT Std" w:hAnsi="Plantin Infant MT Std" w:cs="Times New Roman"/>
        </w:rPr>
        <w:t>.docx).</w:t>
      </w:r>
    </w:p>
    <w:p w:rsidR="00760322" w:rsidRPr="00421EC4" w:rsidRDefault="00F431BF" w:rsidP="00146380">
      <w:pPr>
        <w:spacing w:line="240" w:lineRule="auto"/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Place </w:t>
      </w:r>
      <w:r w:rsidR="00146380" w:rsidRPr="00421EC4">
        <w:rPr>
          <w:rFonts w:ascii="Plantin Infant MT Std" w:hAnsi="Plantin Infant MT Std" w:cs="Times New Roman"/>
        </w:rPr>
        <w:t xml:space="preserve">images </w:t>
      </w:r>
      <w:r w:rsidRPr="00421EC4">
        <w:rPr>
          <w:rFonts w:ascii="Plantin Infant MT Std" w:hAnsi="Plantin Infant MT Std" w:cs="Times New Roman"/>
        </w:rPr>
        <w:t xml:space="preserve">into </w:t>
      </w:r>
      <w:r w:rsidR="00146380" w:rsidRPr="00421EC4">
        <w:rPr>
          <w:rFonts w:ascii="Plantin Infant MT Std" w:hAnsi="Plantin Infant MT Std" w:cs="Times New Roman"/>
        </w:rPr>
        <w:t>a</w:t>
      </w:r>
      <w:r w:rsidRPr="00421EC4">
        <w:rPr>
          <w:rFonts w:ascii="Plantin Infant MT Std" w:hAnsi="Plantin Infant MT Std" w:cs="Times New Roman"/>
        </w:rPr>
        <w:t xml:space="preserve"> folder.</w:t>
      </w:r>
      <w:r w:rsidR="00760322" w:rsidRPr="00421EC4">
        <w:rPr>
          <w:rFonts w:ascii="Plantin Infant MT Std" w:hAnsi="Plantin Infant MT Std" w:cs="Times New Roman"/>
        </w:rPr>
        <w:t xml:space="preserve"> The author(s) is responsible for image rights, and all photos/images shall have references.</w:t>
      </w:r>
    </w:p>
    <w:p w:rsidR="00146380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Please compress the</w:t>
      </w:r>
      <w:r w:rsidR="00146380" w:rsidRPr="00421EC4">
        <w:rPr>
          <w:rFonts w:ascii="Plantin Infant MT Std" w:hAnsi="Plantin Infant MT Std" w:cs="Times New Roman"/>
        </w:rPr>
        <w:t xml:space="preserve"> word file plus the image</w:t>
      </w:r>
      <w:r w:rsidRPr="00421EC4">
        <w:rPr>
          <w:rFonts w:ascii="Plantin Infant MT Std" w:hAnsi="Plantin Infant MT Std" w:cs="Times New Roman"/>
        </w:rPr>
        <w:t xml:space="preserve"> folder (.ZIP) and send it over email or </w:t>
      </w:r>
      <w:proofErr w:type="spellStart"/>
      <w:r w:rsidRPr="00421EC4">
        <w:rPr>
          <w:rFonts w:ascii="Plantin Infant MT Std" w:hAnsi="Plantin Infant MT Std" w:cs="Times New Roman"/>
        </w:rPr>
        <w:t>wetransfer</w:t>
      </w:r>
      <w:proofErr w:type="spellEnd"/>
      <w:r w:rsidRPr="00421EC4">
        <w:rPr>
          <w:rFonts w:ascii="Plantin Infant MT Std" w:hAnsi="Plantin Infant MT Std" w:cs="Times New Roman"/>
        </w:rPr>
        <w:t xml:space="preserve"> to:</w:t>
      </w:r>
    </w:p>
    <w:p w:rsidR="00F431BF" w:rsidRPr="00421EC4" w:rsidRDefault="00760322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lastRenderedPageBreak/>
        <w:t>asfound@uhasselt.be</w:t>
      </w:r>
    </w:p>
    <w:p w:rsidR="00760322" w:rsidRPr="00421EC4" w:rsidRDefault="00760322" w:rsidP="00F431BF">
      <w:pPr>
        <w:rPr>
          <w:rFonts w:ascii="Plantin Infant MT Std" w:hAnsi="Plantin Infant MT Std" w:cs="Times New Roman"/>
        </w:rPr>
      </w:pPr>
    </w:p>
    <w:p w:rsidR="00146380" w:rsidRPr="00421EC4" w:rsidRDefault="00146380" w:rsidP="00F431BF">
      <w:pPr>
        <w:rPr>
          <w:rFonts w:ascii="Plantin Infant MT Std" w:hAnsi="Plantin Infant MT Std" w:cs="Times New Roman"/>
        </w:rPr>
      </w:pPr>
    </w:p>
    <w:p w:rsidR="00F431BF" w:rsidRPr="00421EC4" w:rsidRDefault="00146380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STYLE AND REFERENCES</w:t>
      </w:r>
    </w:p>
    <w:p w:rsidR="00146380" w:rsidRPr="00421EC4" w:rsidRDefault="00146380" w:rsidP="00146380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 xml:space="preserve">Please use </w:t>
      </w:r>
      <w:r w:rsidR="00421EC4" w:rsidRPr="00421EC4">
        <w:rPr>
          <w:rFonts w:ascii="Plantin Infant MT Std" w:hAnsi="Plantin Infant MT Std" w:cs="Times New Roman"/>
        </w:rPr>
        <w:t>the font ‘</w:t>
      </w:r>
      <w:proofErr w:type="spellStart"/>
      <w:r w:rsidR="00421EC4" w:rsidRPr="00421EC4">
        <w:rPr>
          <w:rFonts w:ascii="Plantin Infant MT Std" w:hAnsi="Plantin Infant MT Std" w:cs="Times New Roman"/>
        </w:rPr>
        <w:t>Pla</w:t>
      </w:r>
      <w:r w:rsidR="00421EC4">
        <w:rPr>
          <w:rFonts w:ascii="Plantin Infant MT Std" w:hAnsi="Plantin Infant MT Std" w:cs="Times New Roman"/>
        </w:rPr>
        <w:t>n</w:t>
      </w:r>
      <w:r w:rsidR="00421EC4" w:rsidRPr="00421EC4">
        <w:rPr>
          <w:rFonts w:ascii="Plantin Infant MT Std" w:hAnsi="Plantin Infant MT Std" w:cs="Times New Roman"/>
        </w:rPr>
        <w:t>tin</w:t>
      </w:r>
      <w:proofErr w:type="spellEnd"/>
      <w:r w:rsidR="00421EC4" w:rsidRPr="00421EC4">
        <w:rPr>
          <w:rFonts w:ascii="Plantin Infant MT Std" w:hAnsi="Plantin Infant MT Std" w:cs="Times New Roman"/>
        </w:rPr>
        <w:t xml:space="preserve"> Infant’ and </w:t>
      </w:r>
      <w:r w:rsidRPr="00421EC4">
        <w:rPr>
          <w:rFonts w:ascii="Plantin Infant MT Std" w:hAnsi="Plantin Infant MT Std" w:cs="Times New Roman"/>
        </w:rPr>
        <w:t xml:space="preserve">as little design </w:t>
      </w:r>
      <w:r w:rsidR="009F123A" w:rsidRPr="00421EC4">
        <w:rPr>
          <w:rFonts w:ascii="Plantin Infant MT Std" w:hAnsi="Plantin Infant MT Std" w:cs="Times New Roman"/>
        </w:rPr>
        <w:t xml:space="preserve">and formatting </w:t>
      </w:r>
      <w:r w:rsidRPr="00421EC4">
        <w:rPr>
          <w:rFonts w:ascii="Plantin Infant MT Std" w:hAnsi="Plantin Infant MT Std" w:cs="Times New Roman"/>
        </w:rPr>
        <w:t>as possible</w:t>
      </w:r>
      <w:r w:rsidR="009F123A" w:rsidRPr="00421EC4">
        <w:rPr>
          <w:rFonts w:ascii="Plantin Infant MT Std" w:hAnsi="Plantin Infant MT Std" w:cs="Times New Roman"/>
        </w:rPr>
        <w:t xml:space="preserve">. </w:t>
      </w:r>
      <w:r w:rsidR="007D3FF0" w:rsidRPr="00421EC4">
        <w:rPr>
          <w:rFonts w:ascii="Plantin Infant MT Std" w:hAnsi="Plantin Infant MT Std" w:cs="Times New Roman"/>
        </w:rPr>
        <w:t xml:space="preserve">The preferred writing style is American English. Use only automatic footnotes. </w:t>
      </w:r>
      <w:r w:rsidRPr="00421EC4">
        <w:rPr>
          <w:rFonts w:ascii="Plantin Infant MT Std" w:hAnsi="Plantin Infant MT Std" w:cs="Times New Roman"/>
        </w:rPr>
        <w:t>Use double quotation marks for quotations (“Like this.”) and single quotation marks</w:t>
      </w:r>
      <w:r w:rsidR="007D3FF0" w:rsidRPr="00421EC4">
        <w:rPr>
          <w:rFonts w:ascii="Plantin Infant MT Std" w:hAnsi="Plantin Infant MT Std" w:cs="Times New Roman"/>
        </w:rPr>
        <w:t xml:space="preserve"> </w:t>
      </w:r>
      <w:r w:rsidRPr="00421EC4">
        <w:rPr>
          <w:rFonts w:ascii="Plantin Infant MT Std" w:hAnsi="Plantin Infant MT Std" w:cs="Times New Roman"/>
        </w:rPr>
        <w:t>only for emphasis (‘like this’).</w:t>
      </w:r>
    </w:p>
    <w:p w:rsidR="00146380" w:rsidRPr="00421EC4" w:rsidRDefault="00146380" w:rsidP="00146380">
      <w:pPr>
        <w:rPr>
          <w:rFonts w:ascii="Plantin Infant MT Std" w:hAnsi="Plantin Infant MT Std" w:cs="Times New Roman"/>
        </w:rPr>
      </w:pP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REFERENCES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Text References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For references, please use endnotes in numeric order in the text at the end of a sentence or</w:t>
      </w:r>
      <w:r w:rsidR="00146380" w:rsidRPr="00421EC4">
        <w:rPr>
          <w:rFonts w:ascii="Plantin Infant MT Std" w:hAnsi="Plantin Infant MT Std" w:cs="Times New Roman"/>
        </w:rPr>
        <w:t xml:space="preserve"> </w:t>
      </w:r>
      <w:r w:rsidRPr="00421EC4">
        <w:rPr>
          <w:rFonts w:ascii="Plantin Infant MT Std" w:hAnsi="Plantin Infant MT Std" w:cs="Times New Roman"/>
        </w:rPr>
        <w:t>citation: (1), (2) etc. Give full references in the endnotes and avoid an extra bibliography.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Image References</w:t>
      </w:r>
    </w:p>
    <w:p w:rsidR="00F431BF" w:rsidRPr="00421EC4" w:rsidRDefault="00F431BF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For referencing images and illustrations in the text, please use (fig.1), (fig.2). Please provide</w:t>
      </w:r>
      <w:r w:rsidR="00146380" w:rsidRPr="00421EC4">
        <w:rPr>
          <w:rFonts w:ascii="Plantin Infant MT Std" w:hAnsi="Plantin Infant MT Std" w:cs="Times New Roman"/>
        </w:rPr>
        <w:t xml:space="preserve"> </w:t>
      </w:r>
      <w:r w:rsidRPr="00421EC4">
        <w:rPr>
          <w:rFonts w:ascii="Plantin Infant MT Std" w:hAnsi="Plantin Infant MT Std" w:cs="Times New Roman"/>
        </w:rPr>
        <w:t>a list of illustrations with precise image details, rights references and source references after</w:t>
      </w:r>
      <w:r w:rsidR="00146380" w:rsidRPr="00421EC4">
        <w:rPr>
          <w:rFonts w:ascii="Plantin Infant MT Std" w:hAnsi="Plantin Infant MT Std" w:cs="Times New Roman"/>
        </w:rPr>
        <w:t xml:space="preserve"> </w:t>
      </w:r>
      <w:r w:rsidRPr="00421EC4">
        <w:rPr>
          <w:rFonts w:ascii="Plantin Infant MT Std" w:hAnsi="Plantin Infant MT Std" w:cs="Times New Roman"/>
        </w:rPr>
        <w:t>the endnotes.</w:t>
      </w:r>
    </w:p>
    <w:p w:rsidR="00146380" w:rsidRPr="00421EC4" w:rsidRDefault="00146380" w:rsidP="00F431BF">
      <w:pPr>
        <w:rPr>
          <w:rFonts w:ascii="Plantin Infant MT Std" w:hAnsi="Plantin Infant MT Std" w:cs="Times New Roman"/>
        </w:rPr>
      </w:pPr>
    </w:p>
    <w:p w:rsidR="00F431BF" w:rsidRPr="00421EC4" w:rsidRDefault="007D3FF0" w:rsidP="00F431BF">
      <w:pPr>
        <w:rPr>
          <w:rFonts w:ascii="Plantin Infant MT Std" w:hAnsi="Plantin Infant MT Std" w:cs="Times New Roman"/>
        </w:rPr>
      </w:pPr>
      <w:r w:rsidRPr="00421EC4">
        <w:rPr>
          <w:rFonts w:ascii="Plantin Infant MT Std" w:hAnsi="Plantin Infant MT Std" w:cs="Times New Roman"/>
        </w:rPr>
        <w:t>FOOTNOTES</w:t>
      </w:r>
    </w:p>
    <w:p w:rsidR="00F431BF" w:rsidRPr="00421EC4" w:rsidRDefault="00F431BF" w:rsidP="00146380">
      <w:pPr>
        <w:pStyle w:val="Heading1"/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</w:pP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Please follow the citation style </w:t>
      </w:r>
      <w:r w:rsidR="00146380"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according to The Chicago Manual of Style:</w:t>
      </w:r>
    </w:p>
    <w:p w:rsidR="009F123A" w:rsidRPr="00421EC4" w:rsidRDefault="0078148B" w:rsidP="009F123A">
      <w:pPr>
        <w:pStyle w:val="Heading1"/>
        <w:rPr>
          <w:rFonts w:ascii="Plantin Infant MT Std" w:hAnsi="Plantin Infant MT Std"/>
          <w:b w:val="0"/>
          <w:sz w:val="22"/>
          <w:szCs w:val="22"/>
        </w:rPr>
      </w:pPr>
      <w:hyperlink r:id="rId4" w:history="1">
        <w:r w:rsidR="009F123A" w:rsidRPr="00421EC4">
          <w:rPr>
            <w:rStyle w:val="Hyperlink"/>
            <w:rFonts w:ascii="Plantin Infant MT Std" w:hAnsi="Plantin Infant MT Std"/>
            <w:b w:val="0"/>
            <w:sz w:val="22"/>
            <w:szCs w:val="22"/>
          </w:rPr>
          <w:t>https://www.chicagomanualofstyle.org/home.html</w:t>
        </w:r>
      </w:hyperlink>
    </w:p>
    <w:p w:rsidR="007D3FF0" w:rsidRPr="00421EC4" w:rsidRDefault="007D3FF0" w:rsidP="009F123A">
      <w:pPr>
        <w:pStyle w:val="Heading1"/>
        <w:rPr>
          <w:rFonts w:ascii="Plantin Infant MT Std" w:hAnsi="Plantin Infant MT Std"/>
          <w:b w:val="0"/>
          <w:sz w:val="22"/>
          <w:szCs w:val="22"/>
        </w:rPr>
      </w:pPr>
    </w:p>
    <w:p w:rsidR="007D3FF0" w:rsidRPr="00421EC4" w:rsidRDefault="007D3FF0" w:rsidP="009F123A">
      <w:pPr>
        <w:pStyle w:val="Heading1"/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</w:pP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Books:</w:t>
      </w:r>
    </w:p>
    <w:p w:rsidR="009F123A" w:rsidRPr="00421EC4" w:rsidRDefault="009F123A" w:rsidP="009F123A">
      <w:pPr>
        <w:pStyle w:val="Heading1"/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</w:pP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1. Author </w:t>
      </w:r>
      <w:proofErr w:type="spellStart"/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Firstname</w:t>
      </w:r>
      <w:proofErr w:type="spellEnd"/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Lastname</w:t>
      </w:r>
      <w:proofErr w:type="spellEnd"/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, “Chapter of Book” in (italicized)</w:t>
      </w:r>
      <w:r w:rsidRPr="00421EC4">
        <w:rPr>
          <w:rFonts w:ascii="Plantin Infant MT Std" w:eastAsiaTheme="minorHAnsi" w:hAnsi="Plantin Infant MT Std"/>
          <w:b w:val="0"/>
          <w:bCs w:val="0"/>
          <w:i/>
          <w:iCs/>
          <w:kern w:val="0"/>
          <w:sz w:val="22"/>
          <w:szCs w:val="22"/>
          <w:lang w:eastAsia="en-US"/>
        </w:rPr>
        <w:t>Title of Book</w:t>
      </w: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, ed. </w:t>
      </w:r>
      <w:proofErr w:type="spellStart"/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Firstname</w:t>
      </w:r>
      <w:proofErr w:type="spellEnd"/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Lastname</w:t>
      </w:r>
      <w:proofErr w:type="spellEnd"/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,</w:t>
      </w:r>
      <w:r w:rsidR="007D3FF0"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 </w:t>
      </w: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nth</w:t>
      </w:r>
      <w:r w:rsidR="007D3FF0"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 </w:t>
      </w: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ed., vol. #,</w:t>
      </w:r>
      <w:r w:rsidR="007D3FF0"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 </w:t>
      </w: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volume title</w:t>
      </w:r>
      <w:r w:rsidR="007D3FF0"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 xml:space="preserve"> </w:t>
      </w: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(Place of Publication: Publisher, Year), page numbers, URL/DOI.</w:t>
      </w:r>
    </w:p>
    <w:p w:rsidR="007D3FF0" w:rsidRPr="00421EC4" w:rsidRDefault="007D3FF0" w:rsidP="009F123A">
      <w:pPr>
        <w:pStyle w:val="Heading1"/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</w:pP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Journal Article:</w:t>
      </w:r>
    </w:p>
    <w:p w:rsidR="007D3FF0" w:rsidRPr="00421EC4" w:rsidRDefault="00642C31" w:rsidP="009F123A">
      <w:pPr>
        <w:pStyle w:val="Heading1"/>
        <w:rPr>
          <w:rFonts w:ascii="Plantin Infant MT Std" w:hAnsi="Plantin Infant MT Std"/>
          <w:b w:val="0"/>
          <w:sz w:val="22"/>
          <w:szCs w:val="22"/>
        </w:rPr>
      </w:pPr>
      <w:r w:rsidRPr="00421EC4">
        <w:rPr>
          <w:rFonts w:ascii="Plantin Infant MT Std" w:hAnsi="Plantin Infant MT Std"/>
          <w:b w:val="0"/>
          <w:sz w:val="22"/>
          <w:szCs w:val="22"/>
        </w:rPr>
        <w:t xml:space="preserve">2. </w:t>
      </w:r>
      <w:r w:rsidR="007D3FF0" w:rsidRPr="00421EC4">
        <w:rPr>
          <w:rFonts w:ascii="Plantin Infant MT Std" w:hAnsi="Plantin Infant MT Std"/>
          <w:b w:val="0"/>
          <w:sz w:val="22"/>
          <w:szCs w:val="22"/>
        </w:rPr>
        <w:t xml:space="preserve">Author </w:t>
      </w:r>
      <w:proofErr w:type="spellStart"/>
      <w:r w:rsidR="007D3FF0" w:rsidRPr="00421EC4">
        <w:rPr>
          <w:rFonts w:ascii="Plantin Infant MT Std" w:hAnsi="Plantin Infant MT Std"/>
          <w:b w:val="0"/>
          <w:sz w:val="22"/>
          <w:szCs w:val="22"/>
        </w:rPr>
        <w:t>Firstname</w:t>
      </w:r>
      <w:proofErr w:type="spellEnd"/>
      <w:r w:rsidR="007D3FF0" w:rsidRPr="00421EC4">
        <w:rPr>
          <w:rFonts w:ascii="Plantin Infant MT Std" w:hAnsi="Plantin Infant MT Std"/>
          <w:b w:val="0"/>
          <w:sz w:val="22"/>
          <w:szCs w:val="22"/>
        </w:rPr>
        <w:t xml:space="preserve"> </w:t>
      </w:r>
      <w:proofErr w:type="spellStart"/>
      <w:r w:rsidR="007D3FF0" w:rsidRPr="00421EC4">
        <w:rPr>
          <w:rFonts w:ascii="Plantin Infant MT Std" w:hAnsi="Plantin Infant MT Std"/>
          <w:b w:val="0"/>
          <w:sz w:val="22"/>
          <w:szCs w:val="22"/>
        </w:rPr>
        <w:t>Lastname</w:t>
      </w:r>
      <w:proofErr w:type="spellEnd"/>
      <w:r w:rsidR="007D3FF0" w:rsidRPr="00421EC4">
        <w:rPr>
          <w:rFonts w:ascii="Plantin Infant MT Std" w:hAnsi="Plantin Infant MT Std"/>
          <w:b w:val="0"/>
          <w:sz w:val="22"/>
          <w:szCs w:val="22"/>
        </w:rPr>
        <w:t xml:space="preserve">, “Article </w:t>
      </w:r>
      <w:proofErr w:type="spellStart"/>
      <w:proofErr w:type="gramStart"/>
      <w:r w:rsidR="007D3FF0" w:rsidRPr="00421EC4">
        <w:rPr>
          <w:rFonts w:ascii="Plantin Infant MT Std" w:hAnsi="Plantin Infant MT Std"/>
          <w:b w:val="0"/>
          <w:sz w:val="22"/>
          <w:szCs w:val="22"/>
        </w:rPr>
        <w:t>Title:Subtitle</w:t>
      </w:r>
      <w:proofErr w:type="spellEnd"/>
      <w:proofErr w:type="gramEnd"/>
      <w:r w:rsidR="007D3FF0" w:rsidRPr="00421EC4">
        <w:rPr>
          <w:rFonts w:ascii="Plantin Infant MT Std" w:hAnsi="Plantin Infant MT Std"/>
          <w:b w:val="0"/>
          <w:sz w:val="22"/>
          <w:szCs w:val="22"/>
        </w:rPr>
        <w:t xml:space="preserve">,” </w:t>
      </w:r>
      <w:r w:rsidR="007D3FF0" w:rsidRPr="00421EC4">
        <w:rPr>
          <w:rFonts w:ascii="Plantin Infant MT Std" w:hAnsi="Plantin Infant MT Std"/>
          <w:b w:val="0"/>
          <w:i/>
          <w:iCs/>
          <w:sz w:val="22"/>
          <w:szCs w:val="22"/>
        </w:rPr>
        <w:t xml:space="preserve">Title of Journal </w:t>
      </w:r>
      <w:r w:rsidR="007D3FF0" w:rsidRPr="00421EC4">
        <w:rPr>
          <w:rFonts w:ascii="Plantin Infant MT Std" w:hAnsi="Plantin Infant MT Std"/>
          <w:b w:val="0"/>
          <w:sz w:val="22"/>
          <w:szCs w:val="22"/>
        </w:rPr>
        <w:t>volume #, no. [Issue number] (Publication Month, Year): page numbers, access date, URL/DOI.</w:t>
      </w:r>
    </w:p>
    <w:p w:rsidR="007D3FF0" w:rsidRPr="00421EC4" w:rsidRDefault="007D3FF0" w:rsidP="009F123A">
      <w:pPr>
        <w:pStyle w:val="Heading1"/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</w:pPr>
      <w:r w:rsidRPr="00421EC4"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  <w:t>Webpages:</w:t>
      </w:r>
    </w:p>
    <w:p w:rsidR="007D3FF0" w:rsidRPr="00421EC4" w:rsidRDefault="00642C31" w:rsidP="007D3FF0">
      <w:pPr>
        <w:pStyle w:val="Heading1"/>
        <w:rPr>
          <w:rFonts w:ascii="Plantin Infant MT Std" w:eastAsiaTheme="minorHAnsi" w:hAnsi="Plantin Infant MT Std"/>
          <w:b w:val="0"/>
          <w:bCs w:val="0"/>
          <w:kern w:val="0"/>
          <w:sz w:val="22"/>
          <w:szCs w:val="22"/>
          <w:lang w:eastAsia="en-US"/>
        </w:rPr>
      </w:pPr>
      <w:r w:rsidRPr="00421EC4">
        <w:rPr>
          <w:rFonts w:ascii="Plantin Infant MT Std" w:hAnsi="Plantin Infant MT Std"/>
          <w:b w:val="0"/>
          <w:sz w:val="22"/>
          <w:szCs w:val="22"/>
        </w:rPr>
        <w:t xml:space="preserve">3. </w:t>
      </w:r>
      <w:r w:rsidR="007D3FF0" w:rsidRPr="00421EC4">
        <w:rPr>
          <w:rFonts w:ascii="Plantin Infant MT Std" w:hAnsi="Plantin Infant MT Std"/>
          <w:b w:val="0"/>
          <w:sz w:val="22"/>
          <w:szCs w:val="22"/>
        </w:rPr>
        <w:t xml:space="preserve">Author </w:t>
      </w:r>
      <w:proofErr w:type="spellStart"/>
      <w:r w:rsidR="007D3FF0" w:rsidRPr="00421EC4">
        <w:rPr>
          <w:rFonts w:ascii="Plantin Infant MT Std" w:hAnsi="Plantin Infant MT Std"/>
          <w:b w:val="0"/>
          <w:sz w:val="22"/>
          <w:szCs w:val="22"/>
        </w:rPr>
        <w:t>Firstname</w:t>
      </w:r>
      <w:proofErr w:type="spellEnd"/>
      <w:r w:rsidR="007D3FF0" w:rsidRPr="00421EC4">
        <w:rPr>
          <w:rFonts w:ascii="Plantin Infant MT Std" w:hAnsi="Plantin Infant MT Std"/>
          <w:b w:val="0"/>
          <w:sz w:val="22"/>
          <w:szCs w:val="22"/>
        </w:rPr>
        <w:t xml:space="preserve"> </w:t>
      </w:r>
      <w:proofErr w:type="spellStart"/>
      <w:r w:rsidR="007D3FF0" w:rsidRPr="00421EC4">
        <w:rPr>
          <w:rFonts w:ascii="Plantin Infant MT Std" w:hAnsi="Plantin Infant MT Std"/>
          <w:b w:val="0"/>
          <w:sz w:val="22"/>
          <w:szCs w:val="22"/>
        </w:rPr>
        <w:t>Lastname</w:t>
      </w:r>
      <w:proofErr w:type="spellEnd"/>
      <w:r w:rsidR="007D3FF0" w:rsidRPr="00421EC4">
        <w:rPr>
          <w:rFonts w:ascii="Plantin Infant MT Std" w:hAnsi="Plantin Infant MT Std"/>
          <w:b w:val="0"/>
          <w:sz w:val="22"/>
          <w:szCs w:val="22"/>
        </w:rPr>
        <w:t xml:space="preserve">, “title of webpage,” </w:t>
      </w:r>
      <w:r w:rsidR="007D3FF0" w:rsidRPr="00421EC4">
        <w:rPr>
          <w:rFonts w:ascii="Plantin Infant MT Std" w:hAnsi="Plantin Infant MT Std"/>
          <w:b w:val="0"/>
          <w:i/>
          <w:iCs/>
          <w:sz w:val="22"/>
          <w:szCs w:val="22"/>
        </w:rPr>
        <w:t>name of publishing entity</w:t>
      </w:r>
      <w:r w:rsidR="007D3FF0" w:rsidRPr="00421EC4">
        <w:rPr>
          <w:rFonts w:ascii="Plantin Infant MT Std" w:hAnsi="Plantin Infant MT Std"/>
          <w:b w:val="0"/>
          <w:sz w:val="22"/>
          <w:szCs w:val="22"/>
        </w:rPr>
        <w:t>, publication/last modified date (if given), access date, URL.</w:t>
      </w:r>
    </w:p>
    <w:sectPr w:rsidR="007D3FF0" w:rsidRPr="00421E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antin Infant MT Std">
    <w:altName w:val="Adobe Devanagari"/>
    <w:panose1 w:val="00000000000000000000"/>
    <w:charset w:val="00"/>
    <w:family w:val="roman"/>
    <w:notTrueType/>
    <w:pitch w:val="variable"/>
    <w:sig w:usb0="00000003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LU0NLYwMzI3MzVX0lEKTi0uzszPAykwrAUAcJnB7iwAAAA="/>
  </w:docVars>
  <w:rsids>
    <w:rsidRoot w:val="00F431BF"/>
    <w:rsid w:val="00146380"/>
    <w:rsid w:val="00421EC4"/>
    <w:rsid w:val="004A7941"/>
    <w:rsid w:val="00513F2B"/>
    <w:rsid w:val="00536C34"/>
    <w:rsid w:val="00642C31"/>
    <w:rsid w:val="00760322"/>
    <w:rsid w:val="0078148B"/>
    <w:rsid w:val="007D3FF0"/>
    <w:rsid w:val="009872C7"/>
    <w:rsid w:val="009F123A"/>
    <w:rsid w:val="00A717FE"/>
    <w:rsid w:val="00C720E0"/>
    <w:rsid w:val="00D302B4"/>
    <w:rsid w:val="00E31A5E"/>
    <w:rsid w:val="00F4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C45836"/>
  <w15:chartTrackingRefBased/>
  <w15:docId w15:val="{4F4CDE36-535B-4044-930F-41C29001E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63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6C3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6C3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4638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Emphasis">
    <w:name w:val="Emphasis"/>
    <w:basedOn w:val="DefaultParagraphFont"/>
    <w:uiPriority w:val="20"/>
    <w:qFormat/>
    <w:rsid w:val="009F123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16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hicagomanualofstyle.org/hom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it Hasselt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GUSTINIOK Nadin</dc:creator>
  <cp:keywords/>
  <dc:description/>
  <cp:lastModifiedBy>PLEVOETS Bie</cp:lastModifiedBy>
  <cp:revision>2</cp:revision>
  <dcterms:created xsi:type="dcterms:W3CDTF">2022-11-14T16:12:00Z</dcterms:created>
  <dcterms:modified xsi:type="dcterms:W3CDTF">2022-11-14T16:12:00Z</dcterms:modified>
</cp:coreProperties>
</file>